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0428" w:rsidRPr="00E86826" w:rsidRDefault="00A40428" w:rsidP="00A40428">
      <w:pPr>
        <w:jc w:val="center"/>
        <w:rPr>
          <w:b/>
          <w:bCs/>
          <w:sz w:val="36"/>
          <w:szCs w:val="36"/>
        </w:rPr>
      </w:pPr>
      <w:r w:rsidRPr="00E86826">
        <w:rPr>
          <w:b/>
          <w:bCs/>
          <w:sz w:val="36"/>
          <w:szCs w:val="36"/>
        </w:rPr>
        <w:t>DEPARTMENT OF CIVIL ENGINEERING</w:t>
      </w:r>
    </w:p>
    <w:p w:rsidR="00A40428" w:rsidRPr="00E86826" w:rsidRDefault="00A40428" w:rsidP="00A40428">
      <w:pPr>
        <w:jc w:val="center"/>
        <w:rPr>
          <w:b/>
          <w:bCs/>
          <w:sz w:val="36"/>
          <w:szCs w:val="36"/>
        </w:rPr>
      </w:pPr>
      <w:r w:rsidRPr="00E86826">
        <w:rPr>
          <w:b/>
          <w:bCs/>
          <w:sz w:val="36"/>
          <w:szCs w:val="36"/>
        </w:rPr>
        <w:t>UNIVERSITY OF ENGINEERING AND TECHNOLOGY, TAXILA</w:t>
      </w:r>
    </w:p>
    <w:p w:rsidR="00A40428" w:rsidRDefault="00A40428"/>
    <w:p w:rsidR="00947B42" w:rsidRPr="00A40428" w:rsidRDefault="00A40428" w:rsidP="00A40428">
      <w:pPr>
        <w:pStyle w:val="Heading1"/>
        <w:jc w:val="center"/>
        <w:rPr>
          <w:b/>
          <w:bCs/>
          <w:color w:val="auto"/>
          <w:sz w:val="40"/>
          <w:szCs w:val="40"/>
        </w:rPr>
      </w:pPr>
      <w:bookmarkStart w:id="0" w:name="_GoBack"/>
      <w:r w:rsidRPr="00A40428">
        <w:rPr>
          <w:b/>
          <w:bCs/>
          <w:color w:val="auto"/>
          <w:sz w:val="40"/>
          <w:szCs w:val="40"/>
        </w:rPr>
        <w:t>Students Counselling Form</w:t>
      </w:r>
    </w:p>
    <w:bookmarkEnd w:id="0"/>
    <w:p w:rsidR="00A40428" w:rsidRDefault="00A40428"/>
    <w:p w:rsidR="00A40428" w:rsidRDefault="00A40428" w:rsidP="00A40428">
      <w:pPr>
        <w:pStyle w:val="Heading2"/>
      </w:pPr>
      <w:r>
        <w:t>Student Details</w:t>
      </w:r>
    </w:p>
    <w:p w:rsidR="00A40428" w:rsidRDefault="00A40428" w:rsidP="00A40428">
      <w:pPr>
        <w:jc w:val="both"/>
      </w:pPr>
      <w:r>
        <w:t>Name: ____________________________________________________________________________________</w:t>
      </w:r>
    </w:p>
    <w:p w:rsidR="00A40428" w:rsidRDefault="00A40428" w:rsidP="00A40428">
      <w:pPr>
        <w:jc w:val="both"/>
      </w:pPr>
      <w:r>
        <w:t>Registration No: ____________________________________________________________________________</w:t>
      </w:r>
    </w:p>
    <w:p w:rsidR="00A40428" w:rsidRDefault="00A40428" w:rsidP="00A40428">
      <w:pPr>
        <w:jc w:val="both"/>
      </w:pPr>
      <w:r>
        <w:t>Email ID: __________________________________________________________________________________</w:t>
      </w:r>
    </w:p>
    <w:p w:rsidR="00A40428" w:rsidRDefault="00A40428" w:rsidP="00A40428">
      <w:pPr>
        <w:jc w:val="both"/>
      </w:pPr>
      <w:r>
        <w:t xml:space="preserve"> Contact No. ________________________________________________________________________________</w:t>
      </w:r>
    </w:p>
    <w:p w:rsidR="00A40428" w:rsidRDefault="00A40428"/>
    <w:p w:rsidR="00A40428" w:rsidRDefault="00A40428" w:rsidP="00A40428">
      <w:pPr>
        <w:pStyle w:val="Heading2"/>
      </w:pPr>
      <w:r>
        <w:t xml:space="preserve">Nature of Complain </w:t>
      </w:r>
    </w:p>
    <w:p w:rsidR="00A40428" w:rsidRDefault="00E90F8B">
      <w:r>
        <w:rPr>
          <w:noProof/>
        </w:rPr>
        <w:pict>
          <v:rect id="Rectangle 8" o:spid="_x0000_s1026" style="position:absolute;margin-left:396.6pt;margin-top:28.4pt;width:23.6pt;height:11.8pt;z-index:2516715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" fillcolor="white [3201]" strokecolor="black [3200]" strokeweight="1pt"/>
        </w:pict>
      </w:r>
      <w:r>
        <w:rPr>
          <w:noProof/>
        </w:rPr>
        <w:pict>
          <v:rect id="Rectangle 7" o:spid="_x0000_s1032" style="position:absolute;margin-left:328.85pt;margin-top:28.45pt;width:23.6pt;height:11.8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" fillcolor="white [3201]" strokecolor="black [3200]" strokeweight="1pt"/>
        </w:pict>
      </w:r>
      <w:r>
        <w:rPr>
          <w:noProof/>
        </w:rPr>
        <w:pict>
          <v:rect id="Rectangle 6" o:spid="_x0000_s1031" style="position:absolute;margin-left:259.55pt;margin-top:28.4pt;width:23.6pt;height:11.8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" fillcolor="white [3201]" strokecolor="black [3200]" strokeweight="1pt"/>
        </w:pict>
      </w:r>
      <w:r>
        <w:rPr>
          <w:noProof/>
        </w:rPr>
        <w:pict>
          <v:rect id="Rectangle 5" o:spid="_x0000_s1030" style="position:absolute;margin-left:197.9pt;margin-top:28.45pt;width:23.65pt;height:11.8pt;z-index:2516654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" fillcolor="white [3201]" strokecolor="black [3200]" strokeweight="1pt"/>
        </w:pict>
      </w:r>
      <w:r>
        <w:rPr>
          <w:noProof/>
        </w:rPr>
        <w:pict>
          <v:rect id="Rectangle 3" o:spid="_x0000_s1029" style="position:absolute;margin-left:69.5pt;margin-top:28.45pt;width:23.65pt;height:11.8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" fillcolor="white [3201]" strokecolor="black [3200]" strokeweight="1pt"/>
        </w:pict>
      </w:r>
      <w:r>
        <w:rPr>
          <w:noProof/>
        </w:rPr>
        <w:pict>
          <v:rect id="Rectangle 4" o:spid="_x0000_s1028" style="position:absolute;margin-left:131.7pt;margin-top:28.45pt;width:23.6pt;height:11.8pt;z-index:251663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" fillcolor="white [3201]" strokecolor="black [3200]" strokeweight="1pt"/>
        </w:pict>
      </w:r>
      <w:r>
        <w:rPr>
          <w:noProof/>
        </w:rPr>
        <w:pict>
          <v:rect id="Rectangle 1" o:spid="_x0000_s1027" style="position:absolute;margin-left:1.6pt;margin-top:28.3pt;width:23.65pt;height:11.8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" fillcolor="white [3201]" strokecolor="black [3200]" strokeweight="1pt"/>
        </w:pict>
      </w:r>
      <w:r w:rsidR="00A40428">
        <w:t>Please Tick the relevant box</w:t>
      </w:r>
    </w:p>
    <w:p w:rsidR="00A40428" w:rsidRDefault="00A40428">
      <w:r>
        <w:t xml:space="preserve">            Career                  Health               Finance                Stress                Emotions              Spiritual               Other </w:t>
      </w:r>
    </w:p>
    <w:p w:rsidR="00A40428" w:rsidRDefault="00A40428" w:rsidP="00A40428">
      <w:pPr>
        <w:pStyle w:val="Heading2"/>
      </w:pPr>
      <w:r>
        <w:t xml:space="preserve">Student Remarks </w:t>
      </w:r>
    </w:p>
    <w:p w:rsidR="00A40428" w:rsidRPr="00A40428" w:rsidRDefault="00A40428" w:rsidP="00A40428">
      <w:pPr>
        <w:rPr>
          <w:sz w:val="4"/>
          <w:szCs w:val="4"/>
        </w:rPr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:rsidR="00A40428" w:rsidRDefault="00A40428" w:rsidP="00A40428">
      <w:pPr>
        <w:pBdr>
          <w:top w:val="single" w:sz="6" w:space="1" w:color="auto"/>
          <w:bottom w:val="single" w:sz="6" w:space="1" w:color="auto"/>
        </w:pBdr>
      </w:pPr>
    </w:p>
    <w:p w:rsidR="00A40428" w:rsidRPr="00A40428" w:rsidRDefault="00A40428" w:rsidP="00A40428">
      <w:pPr>
        <w:pBdr>
          <w:bottom w:val="single" w:sz="6" w:space="1" w:color="auto"/>
          <w:between w:val="single" w:sz="6" w:space="1" w:color="auto"/>
        </w:pBdr>
        <w:rPr>
          <w:sz w:val="6"/>
          <w:szCs w:val="6"/>
        </w:rPr>
      </w:pPr>
    </w:p>
    <w:p w:rsidR="00A40428" w:rsidRPr="00A40428" w:rsidRDefault="00A40428" w:rsidP="00A40428">
      <w:pPr>
        <w:rPr>
          <w:sz w:val="6"/>
          <w:szCs w:val="6"/>
        </w:rPr>
      </w:pPr>
    </w:p>
    <w:p w:rsidR="00A40428" w:rsidRDefault="00A40428" w:rsidP="00A40428">
      <w:pPr>
        <w:pStyle w:val="Heading2"/>
      </w:pPr>
      <w:r>
        <w:t xml:space="preserve">Counsellor Remarks </w:t>
      </w:r>
    </w:p>
    <w:p w:rsidR="00A40428" w:rsidRPr="00A40428" w:rsidRDefault="00A40428" w:rsidP="00A40428">
      <w:pPr>
        <w:rPr>
          <w:sz w:val="4"/>
          <w:szCs w:val="4"/>
        </w:rPr>
      </w:pPr>
    </w:p>
    <w:p w:rsidR="00A40428" w:rsidRDefault="00A40428" w:rsidP="00A40428">
      <w:pPr>
        <w:pBdr>
          <w:top w:val="single" w:sz="6" w:space="1" w:color="auto"/>
          <w:bottom w:val="single" w:sz="6" w:space="1" w:color="auto"/>
        </w:pBdr>
      </w:pPr>
    </w:p>
    <w:p w:rsidR="00A40428" w:rsidRPr="00A40428" w:rsidRDefault="00A40428" w:rsidP="00A40428">
      <w:pPr>
        <w:pBdr>
          <w:bottom w:val="single" w:sz="6" w:space="1" w:color="auto"/>
          <w:between w:val="single" w:sz="6" w:space="1" w:color="auto"/>
        </w:pBdr>
        <w:rPr>
          <w:sz w:val="6"/>
          <w:szCs w:val="6"/>
        </w:rPr>
      </w:pPr>
    </w:p>
    <w:p w:rsidR="00A40428" w:rsidRDefault="00A40428"/>
    <w:p w:rsidR="00A40428" w:rsidRDefault="00A40428" w:rsidP="00A40428">
      <w:pPr>
        <w:pStyle w:val="Heading2"/>
      </w:pPr>
      <w:r>
        <w:t xml:space="preserve">Chairman remarks </w:t>
      </w:r>
    </w:p>
    <w:p w:rsidR="00A40428" w:rsidRPr="00A40428" w:rsidRDefault="00A40428" w:rsidP="00A40428">
      <w:pPr>
        <w:rPr>
          <w:sz w:val="4"/>
          <w:szCs w:val="4"/>
        </w:rPr>
      </w:pPr>
    </w:p>
    <w:p w:rsidR="00A40428" w:rsidRDefault="00A40428" w:rsidP="00A40428">
      <w:pPr>
        <w:pBdr>
          <w:top w:val="single" w:sz="6" w:space="1" w:color="auto"/>
          <w:bottom w:val="single" w:sz="6" w:space="1" w:color="auto"/>
        </w:pBdr>
      </w:pPr>
    </w:p>
    <w:p w:rsidR="00A40428" w:rsidRPr="00A40428" w:rsidRDefault="00A40428" w:rsidP="00A40428">
      <w:pPr>
        <w:pBdr>
          <w:bottom w:val="single" w:sz="6" w:space="1" w:color="auto"/>
          <w:between w:val="single" w:sz="6" w:space="1" w:color="auto"/>
        </w:pBdr>
        <w:rPr>
          <w:sz w:val="6"/>
          <w:szCs w:val="6"/>
        </w:rPr>
      </w:pPr>
    </w:p>
    <w:p w:rsidR="00A40428" w:rsidRPr="00A40428" w:rsidRDefault="00A40428"/>
    <w:sectPr w:rsidR="00A40428" w:rsidRPr="00A40428" w:rsidSect="00E90F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Y1NTIwMDcyNbU0NjZS0lEKTi0uzszPAykwrAUAWftKAywAAAA="/>
  </w:docVars>
  <w:rsids>
    <w:rsidRoot w:val="00A40428"/>
    <w:rsid w:val="00947B42"/>
    <w:rsid w:val="00A40428"/>
    <w:rsid w:val="00BD286C"/>
    <w:rsid w:val="00E90F8B"/>
    <w:rsid w:val="00EF2B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428"/>
  </w:style>
  <w:style w:type="paragraph" w:styleId="Heading1">
    <w:name w:val="heading 1"/>
    <w:basedOn w:val="Normal"/>
    <w:next w:val="Normal"/>
    <w:link w:val="Heading1Char"/>
    <w:uiPriority w:val="9"/>
    <w:qFormat/>
    <w:rsid w:val="00A4042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42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042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42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42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42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42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42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42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042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4042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042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042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042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042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042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042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042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04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42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04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4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404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40428"/>
    <w:rPr>
      <w:b/>
      <w:bCs/>
    </w:rPr>
  </w:style>
  <w:style w:type="character" w:styleId="Emphasis">
    <w:name w:val="Emphasis"/>
    <w:uiPriority w:val="20"/>
    <w:qFormat/>
    <w:rsid w:val="00A4042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404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042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404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42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04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404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404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404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404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404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0428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BAE0509F9F745B6CC224E4E82909C" ma:contentTypeVersion="11" ma:contentTypeDescription="Create a new document." ma:contentTypeScope="" ma:versionID="63f9fffd7c407aeebeed9fe933a29329">
  <xsd:schema xmlns:xsd="http://www.w3.org/2001/XMLSchema" xmlns:xs="http://www.w3.org/2001/XMLSchema" xmlns:p="http://schemas.microsoft.com/office/2006/metadata/properties" xmlns:ns3="9a83347f-8e10-4b5c-ba6b-d567b5058241" xmlns:ns4="5b335fe0-bda2-453f-a340-66c2174801bc" targetNamespace="http://schemas.microsoft.com/office/2006/metadata/properties" ma:root="true" ma:fieldsID="d47d8dcd09fd5353c41670298e7e8256" ns3:_="" ns4:_="">
    <xsd:import namespace="9a83347f-8e10-4b5c-ba6b-d567b5058241"/>
    <xsd:import namespace="5b335fe0-bda2-453f-a340-66c2174801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83347f-8e10-4b5c-ba6b-d567b50582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35fe0-bda2-453f-a340-66c2174801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D4593-8906-4486-B944-1B79997A6B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C214A7-44D1-4ACF-A9BA-814D6B9633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489C30-C693-4FA6-8D46-3AB2DF6AA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83347f-8e10-4b5c-ba6b-d567b5058241"/>
    <ds:schemaRef ds:uri="5b335fe0-bda2-453f-a340-66c217480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2C19C2-6290-4D54-8D7E-C68E8F970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Zaidi</dc:creator>
  <cp:lastModifiedBy>Ijaz</cp:lastModifiedBy>
  <cp:revision>2</cp:revision>
  <cp:lastPrinted>2020-01-16T04:09:00Z</cp:lastPrinted>
  <dcterms:created xsi:type="dcterms:W3CDTF">2020-01-16T04:09:00Z</dcterms:created>
  <dcterms:modified xsi:type="dcterms:W3CDTF">2020-01-1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BAE0509F9F745B6CC224E4E82909C</vt:lpwstr>
  </property>
</Properties>
</file>